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ตอบสนองของพืชต่อสิ่งเร้า</w:t>
      </w:r>
      <w:r>
        <w:t xml:space="preserve"> </w:t>
      </w:r>
      <w:r>
        <w:t xml:space="preserve">(9.1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สุนัดดา) สวัสดีค่ะนักเรียน พบกับครูสุนัดดาอีกครั้งหนึ่งนะคะ วันนี้เราจะมาเรียนกัน ในเรื่องการตอบสนองของพืชต่อเราการเรียนรู้อธิบายการตอบสนองของพืช แบบต่าง ๆ 3.3 การตอบสนองของพืชต่อสิ่งเร้านะคะ ก็คือต้นพวงชมพูค่ะ พวงชมพู่เป็นพันธุ์ไม้ชนิดหนึ่งที่นิยมนำมาปลูกไปตามหลังคากำแพง นอกจากนี้ยังมีพันธุ์ไม้อื่น ๆ ที่นิยมนำมาใช้ อย่างไรก็ตาม พันธุ์ไม้ทุกชนิดสามารถนำมาใช้ได้นะคะ ได้นะคะ ความรู้เกี่ยวกับการตอบสนองของพืชต่อสิ่งเร้าที่เราจะได้ศึกษาต่อไปนี้นะคะ สามารถนำมาใช้อธิบายได้ค่ะ การตอบสนองของพืชไม่ได้รับสิ่งนั้น ที่เห็นชัดก็คือการเคลื่อนไหว สามารถแบ่งสัมพันธ์กับทิศทางของสิ่งเร้าได้ และการตอบสนองที่มีทิศทางสัมพันธ์กับทิศทางของสิ่งเร้า และการตอบสนองที่มีทิศทางไม่สัมพันธ์กับทิศทางของสิ่งเร้า 3.3.1 การตอบสนองของพืชที่มีทิศทางสัมพันธ์กับทิศทางของสิ่งเร้าที่พบได้ทั่วไปที่เกิดขึ้นจากการเจริญเติบโต หรือออกจากสิ่งเร้าก็ได้นักเรียนคิดว่าพื้นที่เห็นในรูปนี้มีทิศทางที่เข้าหาหรือว่าออกจากสิ่งเร้า และสิ่งเร้านั้นคืออะไร อันนี้ก็คือทิศทางเหมือนกันนะคะ เราก็คือแสงขึ้นนะคะ เราก็จะเห็นว่ามีความโค้งไปทางด้านขวามือค่ะ ส่วนรูปที่ 2 เป็นปลสยรากพืช ส่วนเจริญในทิศทางเดียวกับแรงโน้มถ่วงของโลก ส่วนยอดพืชเจริญในทิศทางตรงข้ามกับกลับตอนไหนก็มีนะคะ ก็คือต้นเทียนค่ะ เห็นว่าจาเจริญลงด้านล่างนะคะ ซึ่งก็เป็นไปในทิศทางเดียวกับโลกทางด้านบนนะคะ ส่วนด้านบนนะคะ ก็เป็นไปในทิตรงข้าม ก็คือการการสัมผัสที่เข้าหาเราค่ะ ตอนนี้นะคะ ก็คือทางนี้ค่ะ 3.3.2 การตอบสนองที่มีทิศทางไม่สัมพันธ์กับทิศทางของสิ่งเร้า การตอบสนองที่ไม่สัมพันธ์กับทิศทางของสิ่งเร้านะคะ เกิดจากการเปลี่ยนแปลงของปริมาณน้ำภายในเซลล์ ที่อาจทำให้เซลล์เกิดการขยายตัวได้ชั่วคราวค่ะ ต้นจามจุรีในเวลากลางคืน ส่วนรูปแรกเป็นการกลางไปในเวลากลางวัน เป็นการหุบภายในเวลาการหุบของใบไมยราบ ก็เป็นการตอบสนองที่มีทิศทางไม่สัมพันธ์กับทิศทางของสิ่งเร้า ดูวีดีโอคลิปกันนะคะ ไปสัมผัสใบจะมีการอบรมค่ะ กการปลูกและการบานของดอกบัวที่ตอบสนองต่อแสงนะคะ นี่ก็เป็นตอนกลางวัน แล้วก็ตอนกลางคืนพี่มีตอบสนองแสงนะคะ ต้องใช้ความรู้ปรับปรุงพันธุ์พืชปรับปรุงและพัฒนา เช่น ปลูกได้ง่าย ๆ ขึ้น สตรอว์เบอร์รีที่น่าสนใจนะคะ ที่อยู่อย่างนิยมปลูกกันที่นิยมกันอื่น แล้วก็ยังมีพืชชนิดอื่น ๆ นะคะ อย่างเช่นข้าวค่ะ นี่คือข้าวพันธุ์ กข 73 การปรับปรุงพัฒนาเพื่อให้ทนทานต่อมีการปรับปรุงพันธุ์มะเขือเทศ ให้เป็นที่พึงพอใจของผู้บริโภคอีกด้วยค่ะ เกษตรกร เกษตรกรจะเพิ่มผลผลิตได้ดี เพิ่มผลผลิตและจัดการผลผลิตให้ได้ตามความต้องการที่เห็นนี่นะคะ นี่คือแปลงเบญจมาศค่ะ จะมีไฟอยู่ด้วยนะคะ ซึ่งการใช้หลอดไฟนี้ค่ะ จะช่วยความสุกของต้นเบญจมาศด้วยค่ะ เพื่อให้ได้ผลผลิตที่เป็นที่ต้องการของตลาดเราก็ทนต่อโรคนะคะ ก็มีการทำมะเขือเทศเสียบยอดต้นมะเขือ เพื่อจะมีความเป็นโรค ก็ทนแมลงแล้วก็ยอดกำลังนะคะ มะเขือเทศนะคะ พืชต้นนี้เจริญเติบโตได้ดี แล้วก็ให้ นักภูมิสถาปัตย์ก็จะเลือกชนิดพันธุ์พืชที่เหมาะสมในการนำไปปลูกให้เหมาะสมกับสภาพแวดล้อมค่ะ รุกขกรนะคะ จะจัดการดูแลและรักษาต้นไม้ในเขตเมืองไม้ ซึ่งเกิดอันตรายได้ เช่น ไกลสถานีไฟฟ้า การตอบสนองของพืชมีความสำคัญต่อการดำรงชีวิต เพื่อตอบสนองต่อสิ่งเร้าในรูปแบบการเคลื่อนไหวนะคะ ซึ่งอาจแบ่งได้เป็น 2 รูปแบบ ค่ะ คือการตอบสนองที่มีทิศทาง แจ้งยอดพืชเอนเข้าหาแสง หรือเดินไปในทิศทางเดียวกับเราส่วนอีกแบบหนึ่งนะคะ ก็คือการตอบเราค่ะ การปลูกเราก็การการตายของใบนะคะ หรือว่าการสำหรับคลิปนี้ก็ขอจบกันแค่นี้ก่อนนะคะ แล้วพบกัน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ตอบสนองของพืชต่อสิ่งเร้า (9.14 นาที)</dc:title>
  <dc:creator/>
  <cp:keywords/>
  <dcterms:created xsi:type="dcterms:W3CDTF">2024-04-29T03:01:53Z</dcterms:created>
  <dcterms:modified xsi:type="dcterms:W3CDTF">2024-04-29T03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เมษายน 2567 เวลา 09.15 น.</vt:lpwstr>
  </property>
  <property fmtid="{D5CDD505-2E9C-101B-9397-08002B2CF9AE}" pid="3" name="subtitle">
    <vt:lpwstr/>
  </property>
</Properties>
</file>